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Qatar</w:t>
      </w:r>
      <w:r>
        <w:t xml:space="preserve"> </w:t>
      </w:r>
      <w:r>
        <w:t xml:space="preserve">Doha</w:t>
      </w:r>
    </w:p>
    <w:bookmarkStart w:id="20" w:name="internship-application-letter"/>
    <w:p>
      <w:pPr>
        <w:pStyle w:val="Heading1"/>
      </w:pPr>
      <w:r>
        <w:t xml:space="preserve">Internship Application Letter</w:t>
      </w:r>
    </w:p>
    <w:p>
      <w:pPr>
        <w:pStyle w:val="FirstParagraph"/>
      </w:pPr>
      <w:r>
        <w:t xml:space="preserve">For the Tailor Internship Position at a Leading Fashion House in Qatar Doha</w:t>
      </w:r>
    </w:p>
    <w:bookmarkEnd w:id="20"/>
    <w:p>
      <w:pPr>
        <w:pStyle w:val="BodyText"/>
      </w:pPr>
      <w:r>
        <w:t xml:space="preserve">Dear Hiring Manager,</w:t>
      </w:r>
    </w:p>
    <w:p>
      <w:pPr>
        <w:pStyle w:val="BodyText"/>
      </w:pPr>
      <w:r>
        <w:t xml:space="preserve">I am writing with profound enthusiasm to submit my application for the Tailor Internship position at [Company Name], a distinguished fashion house renowned for its excellence within the dynamic sartorial landscape of Qatar Doha. As a dedicated and skilled aspiring tailor with a deep appreciation for both traditional craftsmanship and contemporary design, I am eager to contribute my abilities to your esteemed team while immersing myself in the vibrant fashion ecosystem of one of the world’s most culturally rich destinations. This Internship Application Letter serves as my formal expression of interest, meticulously tailored to reflect my alignment with your company's vision and Qatar Doha’s evolving luxury textile market.</w:t>
      </w:r>
    </w:p>
    <w:p>
      <w:pPr>
        <w:pStyle w:val="BodyText"/>
      </w:pPr>
      <w:r>
        <w:t xml:space="preserve">My journey in tailoring began at [Name of Institution/Workshop], where I mastered foundational techniques including precise pattern drafting, intricate hand-stitching, fabric selection (from delicate silks to robust cottons), and garment alteration. I have honed my ability to work with diverse materials and understand the specific needs of various client demographics – a skill particularly vital in Qatar Doha’s unique market. Here, the seamless integration of traditional Qatari attire like the *kandura* and *thobe* with modern international fashion requires exceptional tailoring precision. I am adept at adapting classic silhouettes for contemporary wear, ensuring cultural authenticity while meeting global standards – a synergy I am excited to bring to your internship program.</w:t>
      </w:r>
    </w:p>
    <w:p>
      <w:pPr>
        <w:pStyle w:val="BodyText"/>
      </w:pPr>
      <w:r>
        <w:t xml:space="preserve">What truly ignites my passion is the opportunity to learn within Qatar Doha’s burgeoning fashion scene. The city’s transformation into a global cultural and luxury hub under Vision 2030 has fostered an environment where traditional craftsmanship meets cutting-edge design. Establishments like Al Bidda, Souq Waqif, and high-end boutiques in West Bay are not just commercial centers but living galleries of Qatari artistry. I am particularly inspired by local designers who elevate heritage textiles through innovative tailoring techniques – a practice I aspire to master during my internship. My commitment extends beyond technical skill; it encompasses understanding the cultural significance embedded in every stitch, ensuring garments honor their origins while embracing modern elegance.</w:t>
      </w:r>
    </w:p>
    <w:p>
      <w:pPr>
        <w:pStyle w:val="BodyText"/>
      </w:pPr>
      <w:r>
        <w:t xml:space="preserve">My academic background includes [mention specific program, e.g., "a Bachelor of Fashion Design with a focus on Textiles and Tailoring"] at [University Name], where I completed a rigorous curriculum covering sustainable fabric practices, draping for diverse body types, and digital pattern-making software. During my studies, I interned at [Local/International Atelier], where I assisted senior tailors in creating custom pieces for clients ranging from formal events to bridal collections. This experience taught me the importance of meticulous time management (often balancing multiple high-stakes orders), clear communication with designers and clients, and maintaining the highest standards of hygiene and precision – all critical in Qatar’s fast-paced, quality-driven environment. I am fluent in English and possess basic Arabic proficiency, enabling effective collaboration within diverse teams across Qatar Doha.</w:t>
      </w:r>
    </w:p>
    <w:p>
      <w:pPr>
        <w:pStyle w:val="BodyText"/>
      </w:pPr>
      <w:r>
        <w:t xml:space="preserve">I understand that this Tailor Internship is not merely a training opportunity but a strategic step toward becoming an integral part of Qatar Doha’s fashion identity. The city’s demand for skilled artisans who can navigate both traditional *kandura* embroidery and avant-garde couture presents a unique challenge I am eager to embrace. For instance, I have researched how local tailors are innovating with sustainable materials like recycled silk for *thobes*, a trend aligning with Qatar’s environmental goals. My portfolio includes samples of my work on complex draping projects and precise adjustments for formal wear – all documented in detail to showcase my attention to detail, which is non-negotiable in luxury tailoring.</w:t>
      </w:r>
    </w:p>
    <w:p>
      <w:pPr>
        <w:pStyle w:val="BodyText"/>
      </w:pPr>
      <w:r>
        <w:t xml:space="preserve">Moreover, I deeply respect Qatari cultural values and workplace etiquette. The emphasis on respect (*taqwa*), hospitality (*mawadda*), and community within Qatar Doha resonates with my professional ethos. During my preparatory research, I noted your company’s commitment to empowering local talent through apprenticeship programs – a philosophy I wholeheartedly support. This internship would allow me to contribute meaningfully while learning from masters of their craft, ensuring that the knowledge transferred is both culturally sensitive and technically advanced.</w:t>
      </w:r>
    </w:p>
    <w:p>
      <w:pPr>
        <w:pStyle w:val="BodyText"/>
      </w:pPr>
      <w:r>
        <w:t xml:space="preserve">My application is not just an opportunity for me to learn; it’s a mutual investment in Qatar Doha’s future as a fashion capital. I am prepared to bring relentless dedication, adaptability to high-pressure deadlines (such as those during Eid or National Day preparations), and a genuine eagerness to absorb every aspect of your tailoring process. I am confident that my technical foundation, cultural awareness, and passion for elevating Qatari textiles through precision will make me a valuable asset to your team from day one.</w:t>
      </w:r>
    </w:p>
    <w:p>
      <w:pPr>
        <w:pStyle w:val="BodyText"/>
      </w:pPr>
      <w:r>
        <w:t xml:space="preserve">I have attached my resume, portfolio of tailoring samples (including traditional and contemporary pieces), and academic transcripts for your review. I am available for an interview at your earliest convenience, whether in person in Qatar Doha or via video call. Thank you for considering this Internship Application Letter and the opportunity to contribute to the legacy of craftsmanship that defines fashion excellence in Qatar Doha.</w:t>
      </w:r>
    </w:p>
    <w:p>
      <w:pPr>
        <w:pStyle w:val="BodyText"/>
      </w:pPr>
      <w:r>
        <w:t xml:space="preserve">With sincere respect and anticipation,</w:t>
      </w:r>
    </w:p>
    <w:p>
      <w:pPr>
        <w:pStyle w:val="BodyText"/>
      </w:pPr>
      <w:r>
        <w:t xml:space="preserve">[Your Full Name]</w:t>
      </w:r>
    </w:p>
    <w:p>
      <w:pPr>
        <w:pStyle w:val="BodyText"/>
      </w:pPr>
      <w:r>
        <w:t xml:space="preserve">[Your Phone Number] | [Your Email Address] | [Link to Online Portfolio (Optional)]</w:t>
      </w:r>
    </w:p>
    <w:p>
      <w:pPr>
        <w:pStyle w:val="BodyText"/>
      </w:pPr>
      <w:r>
        <w:t xml:space="preserve">[City, Country of Residence]</w:t>
      </w:r>
    </w:p>
    <w:p>
      <w:pPr>
        <w:pStyle w:val="BodyText"/>
      </w:pPr>
      <w:r>
        <w:rPr>
          <w:bCs/>
          <w:b/>
        </w:rPr>
        <w:t xml:space="preserve">Note:</w:t>
      </w:r>
      <w:r>
        <w:t xml:space="preserve"> </w:t>
      </w:r>
      <w:r>
        <w:t xml:space="preserve">This Internship Application Letter has been specifically crafted for a Tailor position within the fashion industry in Qatar Doha, emphasizing cultural alignment, technical skills relevant to local markets (traditional and contemporary), and understanding of Qatar’s Vision 2030 fashion ambitions. All key elements – 'Internship Application Letter', 'Tailor', and 'Qatar Doha' – are central to the content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Qatar Doha</dc:title>
  <dc:creator/>
  <dc:language>en</dc:language>
  <cp:keywords/>
  <dcterms:created xsi:type="dcterms:W3CDTF">2026-04-27T04:15:16Z</dcterms:created>
  <dcterms:modified xsi:type="dcterms:W3CDTF">2026-04-27T04:15:16Z</dcterms:modified>
</cp:coreProperties>
</file>

<file path=docProps/custom.xml><?xml version="1.0" encoding="utf-8"?>
<Properties xmlns="http://schemas.openxmlformats.org/officeDocument/2006/custom-properties" xmlns:vt="http://schemas.openxmlformats.org/officeDocument/2006/docPropsVTypes"/>
</file>